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E34408" w14:textId="4E48CCC2" w:rsidR="004D1165" w:rsidRPr="00524891" w:rsidRDefault="003A6B99">
      <w:pPr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  <w:r w:rsidRPr="00524891"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  <w:t>Employment Case Study:</w:t>
      </w:r>
    </w:p>
    <w:p w14:paraId="1E13DCD1" w14:textId="50C8E2BB" w:rsidR="00C90FE3" w:rsidRDefault="003A6B99" w:rsidP="00C90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X is a </w:t>
      </w:r>
      <w:r w:rsidR="00E6370F">
        <w:rPr>
          <w:rFonts w:ascii="Times New Roman" w:hAnsi="Times New Roman" w:cs="Times New Roman"/>
          <w:sz w:val="24"/>
          <w:szCs w:val="24"/>
        </w:rPr>
        <w:t>final-year</w:t>
      </w:r>
      <w:r>
        <w:rPr>
          <w:rFonts w:ascii="Times New Roman" w:hAnsi="Times New Roman" w:cs="Times New Roman"/>
          <w:sz w:val="24"/>
          <w:szCs w:val="24"/>
        </w:rPr>
        <w:t xml:space="preserve"> student at the </w:t>
      </w:r>
      <w:r w:rsidR="00D03976">
        <w:rPr>
          <w:rFonts w:ascii="Times New Roman" w:hAnsi="Times New Roman" w:cs="Times New Roman"/>
          <w:sz w:val="24"/>
          <w:szCs w:val="24"/>
        </w:rPr>
        <w:t>School</w:t>
      </w:r>
      <w:r>
        <w:rPr>
          <w:rFonts w:ascii="Times New Roman" w:hAnsi="Times New Roman" w:cs="Times New Roman"/>
          <w:sz w:val="24"/>
          <w:szCs w:val="24"/>
        </w:rPr>
        <w:t xml:space="preserve"> of Management, Uddhampur. </w:t>
      </w:r>
      <w:r w:rsidR="00E6370F">
        <w:rPr>
          <w:rFonts w:ascii="Times New Roman" w:hAnsi="Times New Roman" w:cs="Times New Roman"/>
          <w:sz w:val="24"/>
          <w:szCs w:val="24"/>
        </w:rPr>
        <w:t>H</w:t>
      </w:r>
      <w:r w:rsidR="00C90FE3">
        <w:rPr>
          <w:rFonts w:ascii="Times New Roman" w:hAnsi="Times New Roman" w:cs="Times New Roman"/>
          <w:sz w:val="24"/>
          <w:szCs w:val="24"/>
        </w:rPr>
        <w:t>e is working on an assignment to predict the salary of an employee based on several factors. He was able to find</w:t>
      </w:r>
      <w:r w:rsidR="00C90FE3" w:rsidRPr="00E6370F">
        <w:rPr>
          <w:rFonts w:ascii="Times New Roman" w:hAnsi="Times New Roman" w:cs="Times New Roman"/>
          <w:sz w:val="24"/>
          <w:szCs w:val="24"/>
        </w:rPr>
        <w:t xml:space="preserve"> a dataset</w:t>
      </w:r>
      <w:r w:rsidR="00C90FE3">
        <w:rPr>
          <w:rFonts w:ascii="Times New Roman" w:hAnsi="Times New Roman" w:cs="Times New Roman"/>
          <w:sz w:val="24"/>
          <w:szCs w:val="24"/>
        </w:rPr>
        <w:t xml:space="preserve"> from the census database.</w:t>
      </w:r>
    </w:p>
    <w:p w14:paraId="7D7EB8E6" w14:textId="44631EAB" w:rsidR="00E6370F" w:rsidRDefault="00E6370F" w:rsidP="00C90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task as a data analyst is to help him </w:t>
      </w:r>
    </w:p>
    <w:p w14:paraId="299C5373" w14:textId="22554DFD" w:rsidR="00C90FE3" w:rsidRDefault="00C90FE3" w:rsidP="00C90F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the best solution that would predict “Salary”</w:t>
      </w:r>
    </w:p>
    <w:p w14:paraId="3D9D9603" w14:textId="6257AEC7" w:rsidR="00C90FE3" w:rsidRDefault="00C90FE3" w:rsidP="00C90F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most important factors that affect “Salary”</w:t>
      </w:r>
    </w:p>
    <w:p w14:paraId="58D8E62D" w14:textId="27AF27BE" w:rsidR="00C90FE3" w:rsidRPr="00C90FE3" w:rsidRDefault="00C90FE3" w:rsidP="00C90F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 return the predictions of “Salary” in the “hold_out” dataset. </w:t>
      </w:r>
    </w:p>
    <w:p w14:paraId="6B69FB89" w14:textId="7F642FB0" w:rsidR="00C90FE3" w:rsidRPr="00C90FE3" w:rsidRDefault="00524891" w:rsidP="00C90FE3">
      <w:pPr>
        <w:jc w:val="both"/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sz w:val="24"/>
          <w:szCs w:val="24"/>
        </w:rPr>
        <w:t>Note: Kindly mention them in the PPT.</w:t>
      </w:r>
      <w:r w:rsidR="00C90FE3">
        <w:rPr>
          <w:rFonts w:ascii="Times New Roman" w:hAnsi="Times New Roman" w:cs="Times New Roman"/>
          <w:sz w:val="24"/>
          <w:szCs w:val="24"/>
        </w:rPr>
        <w:t xml:space="preserve"> The PPT should detail your complete solution approach. </w:t>
      </w:r>
      <w:r w:rsidR="00C90FE3" w:rsidRPr="00524891">
        <w:rPr>
          <w:rFonts w:ascii="Times New Roman" w:hAnsi="Times New Roman" w:cs="Times New Roman"/>
          <w:sz w:val="24"/>
          <w:szCs w:val="24"/>
        </w:rPr>
        <w:t>You are free to make Assumptions as required,</w:t>
      </w:r>
    </w:p>
    <w:p w14:paraId="64AC65C0" w14:textId="77777777" w:rsidR="00524891" w:rsidRDefault="00524891">
      <w:pPr>
        <w:rPr>
          <w:rFonts w:ascii="Times New Roman" w:hAnsi="Times New Roman" w:cs="Times New Roman"/>
          <w:sz w:val="24"/>
          <w:szCs w:val="24"/>
        </w:rPr>
      </w:pPr>
    </w:p>
    <w:p w14:paraId="7AD9F4C5" w14:textId="0E695AAD" w:rsidR="00E6370F" w:rsidRPr="00524891" w:rsidRDefault="00E6370F" w:rsidP="00E6370F">
      <w:pPr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524891">
        <w:rPr>
          <w:rFonts w:ascii="Times New Roman" w:hAnsi="Times New Roman" w:cs="Times New Roman"/>
          <w:b/>
          <w:bCs/>
          <w:color w:val="FF0000"/>
          <w:sz w:val="24"/>
          <w:szCs w:val="24"/>
          <w:u w:val="single"/>
        </w:rPr>
        <w:t>Data Set Description:</w:t>
      </w:r>
    </w:p>
    <w:p w14:paraId="5C8E545A" w14:textId="775EE160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ge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ge of the person</w:t>
      </w:r>
    </w:p>
    <w:p w14:paraId="183B67F4" w14:textId="29676FFB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ducation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Bachelors, Some-college, 11th, HS-grad, Prof-school, Assoc-acdm, Assoc-voc, 9th, 7th-8th, 12th, Masters, 1st-4th, 10th, Doctorate, 5th-6th, Preschool.</w:t>
      </w:r>
    </w:p>
    <w:p w14:paraId="3A0FC2AC" w14:textId="102F3A10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ducation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Yrs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umber of years the person had undergone formal study</w:t>
      </w:r>
      <w:r w:rsidR="00E6370F" w:rsidRPr="00E6370F">
        <w:rPr>
          <w:rFonts w:ascii="Times New Roman" w:hAnsi="Times New Roman" w:cs="Times New Roman"/>
          <w:sz w:val="24"/>
          <w:szCs w:val="24"/>
        </w:rPr>
        <w:t>.</w:t>
      </w:r>
    </w:p>
    <w:p w14:paraId="09AC21D2" w14:textId="4B40A8A4" w:rsid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arital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tatus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Married-civ-spouse, Divorced, Never-married, Separated, Widowed, Married-spouse-absent, Married-AF-spouse.</w:t>
      </w:r>
    </w:p>
    <w:p w14:paraId="0A927F16" w14:textId="4B865303" w:rsidR="00524891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Employer:</w:t>
      </w:r>
      <w:r w:rsidRPr="00524891">
        <w:rPr>
          <w:rFonts w:ascii="Times New Roman" w:hAnsi="Times New Roman" w:cs="Times New Roman"/>
          <w:sz w:val="24"/>
          <w:szCs w:val="24"/>
        </w:rPr>
        <w:t xml:space="preserve"> Private, Self-emp-not-inc, Self-emp-inc, Federal-gov, Local-gov, State-gov, Without-pay, Never-worked.</w:t>
      </w:r>
    </w:p>
    <w:p w14:paraId="2B9A26E5" w14:textId="501EDFB2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ccupation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Tech-support, Craft-repair, Other-service, Sales, Exec-managerial, Prof-specialty, Handlers-cleaners, Machine-op-inspct, Adm-clerical, Farming-fishing, Transport-moving, Priv-house-serv, Protective-serv, Armed-Forces.</w:t>
      </w:r>
    </w:p>
    <w:p w14:paraId="53D2DC1B" w14:textId="552C480B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elationship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Status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Wife, Own-child, Husband, Not-in-family, Other-relative, Unmarried.</w:t>
      </w:r>
    </w:p>
    <w:p w14:paraId="1721525D" w14:textId="5F378E6A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ex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Female, Male.</w:t>
      </w:r>
    </w:p>
    <w:p w14:paraId="74616A7C" w14:textId="6756FA17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apital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gain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ount gained by the person during that time</w:t>
      </w:r>
      <w:r w:rsidR="00E6370F" w:rsidRPr="00E6370F">
        <w:rPr>
          <w:rFonts w:ascii="Times New Roman" w:hAnsi="Times New Roman" w:cs="Times New Roman"/>
          <w:sz w:val="24"/>
          <w:szCs w:val="24"/>
        </w:rPr>
        <w:t>.</w:t>
      </w:r>
    </w:p>
    <w:p w14:paraId="583F19CC" w14:textId="112DB430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Ca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pital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loss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mount lost by the person during that time</w:t>
      </w:r>
      <w:r w:rsidR="00E6370F" w:rsidRPr="00E6370F">
        <w:rPr>
          <w:rFonts w:ascii="Times New Roman" w:hAnsi="Times New Roman" w:cs="Times New Roman"/>
          <w:sz w:val="24"/>
          <w:szCs w:val="24"/>
        </w:rPr>
        <w:t>.</w:t>
      </w:r>
    </w:p>
    <w:p w14:paraId="07CD7F9A" w14:textId="2933128E" w:rsidR="00E6370F" w:rsidRP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ours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per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W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eek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continuous.</w:t>
      </w:r>
    </w:p>
    <w:p w14:paraId="46941317" w14:textId="6416DD2F" w:rsidR="00E6370F" w:rsidRDefault="00524891" w:rsidP="00E6370F">
      <w:pPr>
        <w:rPr>
          <w:rFonts w:ascii="Times New Roman" w:hAnsi="Times New Roman" w:cs="Times New Roman"/>
          <w:sz w:val="24"/>
          <w:szCs w:val="24"/>
        </w:rPr>
      </w:pPr>
      <w:r w:rsidRPr="00524891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ative</w:t>
      </w:r>
      <w:r w:rsidRPr="00524891">
        <w:rPr>
          <w:rFonts w:ascii="Times New Roman" w:hAnsi="Times New Roman" w:cs="Times New Roman"/>
          <w:b/>
          <w:bCs/>
          <w:sz w:val="24"/>
          <w:szCs w:val="24"/>
        </w:rPr>
        <w:t xml:space="preserve"> C</w:t>
      </w:r>
      <w:r w:rsidR="00E6370F" w:rsidRPr="00524891">
        <w:rPr>
          <w:rFonts w:ascii="Times New Roman" w:hAnsi="Times New Roman" w:cs="Times New Roman"/>
          <w:b/>
          <w:bCs/>
          <w:sz w:val="24"/>
          <w:szCs w:val="24"/>
        </w:rPr>
        <w:t>ountry:</w:t>
      </w:r>
      <w:r w:rsidR="00E6370F" w:rsidRPr="00E6370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tive Country of the person</w:t>
      </w:r>
    </w:p>
    <w:p w14:paraId="7AB6765B" w14:textId="5B78C436" w:rsidR="00C90FE3" w:rsidRPr="00C90FE3" w:rsidRDefault="00C90FE3" w:rsidP="00C90FE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90FE3">
        <w:rPr>
          <w:rFonts w:ascii="Times New Roman" w:hAnsi="Times New Roman" w:cs="Times New Roman"/>
          <w:b/>
          <w:bCs/>
          <w:sz w:val="24"/>
          <w:szCs w:val="24"/>
        </w:rPr>
        <w:t>Salary: Salary per year</w:t>
      </w:r>
    </w:p>
    <w:p w14:paraId="5C304C55" w14:textId="77777777" w:rsidR="00C90FE3" w:rsidRPr="003A6B99" w:rsidRDefault="00C90FE3" w:rsidP="00E6370F">
      <w:pPr>
        <w:rPr>
          <w:rFonts w:ascii="Times New Roman" w:hAnsi="Times New Roman" w:cs="Times New Roman"/>
          <w:sz w:val="24"/>
          <w:szCs w:val="24"/>
        </w:rPr>
      </w:pPr>
    </w:p>
    <w:sectPr w:rsidR="00C90FE3" w:rsidRPr="003A6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F4E49"/>
    <w:multiLevelType w:val="hybridMultilevel"/>
    <w:tmpl w:val="F29CD35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57337FB4"/>
    <w:multiLevelType w:val="hybridMultilevel"/>
    <w:tmpl w:val="C76621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80617895">
    <w:abstractNumId w:val="1"/>
  </w:num>
  <w:num w:numId="2" w16cid:durableId="14757540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zUwMzK0sLA0NDRW0lEKTi0uzszPAykwrAUACt7wAiwAAAA="/>
  </w:docVars>
  <w:rsids>
    <w:rsidRoot w:val="003A6B99"/>
    <w:rsid w:val="00207C15"/>
    <w:rsid w:val="002E6537"/>
    <w:rsid w:val="003A6B99"/>
    <w:rsid w:val="004D1165"/>
    <w:rsid w:val="00524891"/>
    <w:rsid w:val="00C90FE3"/>
    <w:rsid w:val="00D03976"/>
    <w:rsid w:val="00E63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F8305"/>
  <w15:chartTrackingRefBased/>
  <w15:docId w15:val="{8D81C49C-FBF3-499D-A404-EAEEEC8C4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0F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Sekhar Sarangi</dc:creator>
  <cp:keywords/>
  <dc:description/>
  <cp:lastModifiedBy>Venkataraghavan Krishnaswamy</cp:lastModifiedBy>
  <cp:revision>3</cp:revision>
  <dcterms:created xsi:type="dcterms:W3CDTF">2023-01-10T17:25:00Z</dcterms:created>
  <dcterms:modified xsi:type="dcterms:W3CDTF">2023-01-11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0ca6fa-6906-402c-9047-7398876b5eec</vt:lpwstr>
  </property>
</Properties>
</file>